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9722C" w14:textId="77777777" w:rsidR="00CF57FA" w:rsidRPr="00C42D70" w:rsidRDefault="00FE4856" w:rsidP="00853ACE">
      <w:pPr>
        <w:ind w:right="168"/>
        <w:rPr>
          <w:rFonts w:ascii="Times New Roman" w:hAnsi="Times New Roman" w:cs="Times New Roman"/>
        </w:rPr>
      </w:pPr>
      <w:r w:rsidRPr="00C42D70">
        <w:rPr>
          <w:rFonts w:ascii="Times New Roman" w:hAnsi="Times New Roman" w:cs="Times New Roman"/>
        </w:rPr>
        <w:tab/>
      </w:r>
    </w:p>
    <w:p w14:paraId="061DADF9" w14:textId="50881E64" w:rsidR="00CF57FA" w:rsidRPr="00C42D70" w:rsidRDefault="00CF57FA" w:rsidP="00CF57FA">
      <w:pPr>
        <w:jc w:val="center"/>
        <w:outlineLvl w:val="0"/>
        <w:rPr>
          <w:rFonts w:ascii="Times New Roman" w:hAnsi="Times New Roman" w:cs="Times New Roman"/>
          <w:b/>
          <w:sz w:val="36"/>
          <w:szCs w:val="36"/>
          <w:lang w:val="en-IN"/>
        </w:rPr>
      </w:pPr>
      <w:r w:rsidRPr="00C42D70">
        <w:rPr>
          <w:rFonts w:ascii="Times New Roman" w:hAnsi="Times New Roman" w:cs="Times New Roman"/>
          <w:b/>
          <w:noProof/>
          <w:sz w:val="36"/>
          <w:szCs w:val="36"/>
        </w:rPr>
        <w:t xml:space="preserve">Experiment </w:t>
      </w:r>
      <w:r w:rsidR="0030701E">
        <w:rPr>
          <w:rFonts w:ascii="Times New Roman" w:hAnsi="Times New Roman" w:cs="Times New Roman"/>
          <w:b/>
          <w:noProof/>
          <w:sz w:val="36"/>
          <w:szCs w:val="36"/>
        </w:rPr>
        <w:t xml:space="preserve">No </w:t>
      </w:r>
      <w:r w:rsidR="00CF7E76">
        <w:rPr>
          <w:rFonts w:ascii="Times New Roman" w:hAnsi="Times New Roman" w:cs="Times New Roman"/>
          <w:b/>
          <w:noProof/>
          <w:sz w:val="36"/>
          <w:szCs w:val="36"/>
        </w:rPr>
        <w:t>2</w:t>
      </w:r>
      <w:r w:rsidRPr="00C42D70">
        <w:rPr>
          <w:rFonts w:ascii="Times New Roman" w:hAnsi="Times New Roman" w:cs="Times New Roman"/>
          <w:b/>
          <w:noProof/>
          <w:sz w:val="36"/>
          <w:szCs w:val="36"/>
        </w:rPr>
        <w:t>.</w:t>
      </w:r>
      <w:r w:rsidR="00A320EE">
        <w:rPr>
          <w:rFonts w:ascii="Times New Roman" w:hAnsi="Times New Roman" w:cs="Times New Roman"/>
          <w:b/>
          <w:noProof/>
          <w:sz w:val="36"/>
          <w:szCs w:val="36"/>
        </w:rPr>
        <w:t>4</w:t>
      </w:r>
    </w:p>
    <w:p w14:paraId="3BA7CE79" w14:textId="77777777" w:rsidR="00CF57FA" w:rsidRPr="00C42D70" w:rsidRDefault="00CF57FA" w:rsidP="00CF57FA">
      <w:pPr>
        <w:jc w:val="both"/>
        <w:rPr>
          <w:rFonts w:ascii="Times New Roman" w:hAnsi="Times New Roman" w:cs="Times New Roman"/>
          <w:b/>
        </w:rPr>
      </w:pPr>
    </w:p>
    <w:p w14:paraId="2FA8C775" w14:textId="75B3BA3F" w:rsidR="00CF57FA" w:rsidRPr="00C42D70" w:rsidRDefault="00CF57FA" w:rsidP="00F44E7D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42D70">
        <w:rPr>
          <w:rFonts w:ascii="Times New Roman" w:hAnsi="Times New Roman" w:cs="Times New Roman"/>
          <w:b/>
          <w:sz w:val="28"/>
          <w:szCs w:val="28"/>
        </w:rPr>
        <w:t>Student Name:</w:t>
      </w:r>
      <w:r w:rsidR="00640B1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E46C61">
        <w:rPr>
          <w:rFonts w:ascii="Times New Roman" w:hAnsi="Times New Roman" w:cs="Times New Roman"/>
          <w:b/>
          <w:sz w:val="28"/>
          <w:szCs w:val="28"/>
        </w:rPr>
        <w:t>Ayushi Aggarwal</w:t>
      </w:r>
      <w:r w:rsidR="00640B11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</w:t>
      </w:r>
      <w:r w:rsidRPr="00C42D70">
        <w:rPr>
          <w:rFonts w:ascii="Times New Roman" w:hAnsi="Times New Roman" w:cs="Times New Roman"/>
          <w:b/>
          <w:sz w:val="28"/>
          <w:szCs w:val="28"/>
        </w:rPr>
        <w:t>UID:</w:t>
      </w:r>
      <w:r w:rsidR="00640B11">
        <w:rPr>
          <w:rFonts w:ascii="Times New Roman" w:hAnsi="Times New Roman" w:cs="Times New Roman"/>
          <w:b/>
          <w:sz w:val="28"/>
          <w:szCs w:val="28"/>
        </w:rPr>
        <w:t xml:space="preserve"> 21MCA2</w:t>
      </w:r>
      <w:r w:rsidR="00E46C61">
        <w:rPr>
          <w:rFonts w:ascii="Times New Roman" w:hAnsi="Times New Roman" w:cs="Times New Roman"/>
          <w:b/>
          <w:sz w:val="28"/>
          <w:szCs w:val="28"/>
        </w:rPr>
        <w:t>806</w:t>
      </w:r>
    </w:p>
    <w:p w14:paraId="78F8A2A0" w14:textId="31A499D9" w:rsidR="00CF57FA" w:rsidRPr="00C42D70" w:rsidRDefault="00CF57FA" w:rsidP="00F44E7D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42D70">
        <w:rPr>
          <w:rFonts w:ascii="Times New Roman" w:hAnsi="Times New Roman" w:cs="Times New Roman"/>
          <w:b/>
          <w:sz w:val="28"/>
          <w:szCs w:val="28"/>
        </w:rPr>
        <w:t xml:space="preserve">Branch: </w:t>
      </w:r>
      <w:r w:rsidR="00D97B1A">
        <w:rPr>
          <w:rFonts w:ascii="Times New Roman" w:hAnsi="Times New Roman" w:cs="Times New Roman"/>
          <w:b/>
          <w:sz w:val="28"/>
          <w:szCs w:val="28"/>
        </w:rPr>
        <w:t>MCA</w:t>
      </w:r>
      <w:r w:rsidRPr="00C42D70">
        <w:rPr>
          <w:rFonts w:ascii="Times New Roman" w:hAnsi="Times New Roman" w:cs="Times New Roman"/>
          <w:b/>
          <w:sz w:val="28"/>
          <w:szCs w:val="28"/>
        </w:rPr>
        <w:tab/>
        <w:t xml:space="preserve">                                   </w:t>
      </w:r>
      <w:r w:rsidR="00F04B4A" w:rsidRPr="00C42D70">
        <w:rPr>
          <w:rFonts w:ascii="Times New Roman" w:hAnsi="Times New Roman" w:cs="Times New Roman"/>
          <w:b/>
          <w:sz w:val="28"/>
          <w:szCs w:val="28"/>
        </w:rPr>
        <w:tab/>
        <w:t xml:space="preserve"> </w:t>
      </w:r>
      <w:r w:rsidR="00F04B4A" w:rsidRPr="00C42D70">
        <w:rPr>
          <w:rFonts w:ascii="Times New Roman" w:hAnsi="Times New Roman" w:cs="Times New Roman"/>
          <w:b/>
          <w:sz w:val="28"/>
          <w:szCs w:val="28"/>
        </w:rPr>
        <w:tab/>
      </w:r>
      <w:r w:rsidRPr="00C42D70">
        <w:rPr>
          <w:rFonts w:ascii="Times New Roman" w:hAnsi="Times New Roman" w:cs="Times New Roman"/>
          <w:b/>
          <w:sz w:val="28"/>
          <w:szCs w:val="28"/>
        </w:rPr>
        <w:t xml:space="preserve">              Section/</w:t>
      </w:r>
      <w:r w:rsidR="00F04B4A" w:rsidRPr="00C42D70">
        <w:rPr>
          <w:rFonts w:ascii="Times New Roman" w:hAnsi="Times New Roman" w:cs="Times New Roman"/>
          <w:b/>
          <w:sz w:val="28"/>
          <w:szCs w:val="28"/>
        </w:rPr>
        <w:t>Group</w:t>
      </w:r>
      <w:r w:rsidR="00F04B4A">
        <w:rPr>
          <w:rFonts w:ascii="Times New Roman" w:hAnsi="Times New Roman" w:cs="Times New Roman"/>
          <w:b/>
          <w:sz w:val="28"/>
          <w:szCs w:val="28"/>
        </w:rPr>
        <w:t>:</w:t>
      </w:r>
      <w:r w:rsidR="00640B1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E46C61">
        <w:rPr>
          <w:rFonts w:ascii="Times New Roman" w:hAnsi="Times New Roman" w:cs="Times New Roman"/>
          <w:b/>
          <w:sz w:val="28"/>
          <w:szCs w:val="28"/>
        </w:rPr>
        <w:t>8</w:t>
      </w:r>
      <w:r w:rsidR="008C5B0D">
        <w:rPr>
          <w:rFonts w:ascii="Times New Roman" w:hAnsi="Times New Roman" w:cs="Times New Roman"/>
          <w:b/>
          <w:sz w:val="28"/>
          <w:szCs w:val="28"/>
        </w:rPr>
        <w:t>B</w:t>
      </w:r>
    </w:p>
    <w:p w14:paraId="7583CD22" w14:textId="3818A3C7" w:rsidR="00CF57FA" w:rsidRPr="00C42D70" w:rsidRDefault="00CF57FA" w:rsidP="00F44E7D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42D70">
        <w:rPr>
          <w:rFonts w:ascii="Times New Roman" w:hAnsi="Times New Roman" w:cs="Times New Roman"/>
          <w:b/>
          <w:sz w:val="28"/>
          <w:szCs w:val="28"/>
        </w:rPr>
        <w:t>Semester:</w:t>
      </w:r>
      <w:r w:rsidR="00640B1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F7E76">
        <w:rPr>
          <w:rFonts w:ascii="Times New Roman" w:hAnsi="Times New Roman" w:cs="Times New Roman"/>
          <w:b/>
          <w:sz w:val="28"/>
          <w:szCs w:val="28"/>
        </w:rPr>
        <w:t>2nd</w:t>
      </w:r>
      <w:r w:rsidRPr="00C42D70">
        <w:rPr>
          <w:rFonts w:ascii="Times New Roman" w:hAnsi="Times New Roman" w:cs="Times New Roman"/>
          <w:b/>
          <w:sz w:val="28"/>
          <w:szCs w:val="28"/>
        </w:rPr>
        <w:tab/>
      </w:r>
      <w:r w:rsidRPr="00C42D70">
        <w:rPr>
          <w:rFonts w:ascii="Times New Roman" w:hAnsi="Times New Roman" w:cs="Times New Roman"/>
          <w:b/>
          <w:sz w:val="28"/>
          <w:szCs w:val="28"/>
        </w:rPr>
        <w:tab/>
      </w:r>
      <w:r w:rsidRPr="00C42D70">
        <w:rPr>
          <w:rFonts w:ascii="Times New Roman" w:hAnsi="Times New Roman" w:cs="Times New Roman"/>
          <w:b/>
          <w:sz w:val="28"/>
          <w:szCs w:val="28"/>
        </w:rPr>
        <w:tab/>
      </w:r>
      <w:r w:rsidRPr="00C42D70">
        <w:rPr>
          <w:rFonts w:ascii="Times New Roman" w:hAnsi="Times New Roman" w:cs="Times New Roman"/>
          <w:b/>
          <w:sz w:val="28"/>
          <w:szCs w:val="28"/>
        </w:rPr>
        <w:tab/>
      </w:r>
      <w:r w:rsidRPr="00C42D70">
        <w:rPr>
          <w:rFonts w:ascii="Times New Roman" w:hAnsi="Times New Roman" w:cs="Times New Roman"/>
          <w:b/>
          <w:sz w:val="28"/>
          <w:szCs w:val="28"/>
        </w:rPr>
        <w:tab/>
      </w:r>
      <w:r w:rsidRPr="00C42D70">
        <w:rPr>
          <w:rFonts w:ascii="Times New Roman" w:hAnsi="Times New Roman" w:cs="Times New Roman"/>
          <w:b/>
          <w:sz w:val="28"/>
          <w:szCs w:val="28"/>
        </w:rPr>
        <w:tab/>
      </w:r>
      <w:r w:rsidRPr="00C42D70">
        <w:rPr>
          <w:rFonts w:ascii="Times New Roman" w:hAnsi="Times New Roman" w:cs="Times New Roman"/>
          <w:b/>
          <w:sz w:val="28"/>
          <w:szCs w:val="28"/>
        </w:rPr>
        <w:tab/>
        <w:t xml:space="preserve"> </w:t>
      </w:r>
      <w:r w:rsidR="00640B1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C42D70">
        <w:rPr>
          <w:rFonts w:ascii="Times New Roman" w:hAnsi="Times New Roman" w:cs="Times New Roman"/>
          <w:b/>
          <w:sz w:val="28"/>
          <w:szCs w:val="28"/>
        </w:rPr>
        <w:t xml:space="preserve">  </w:t>
      </w:r>
      <w:r w:rsidRPr="00C42D70">
        <w:rPr>
          <w:rFonts w:ascii="Times New Roman" w:hAnsi="Times New Roman" w:cs="Times New Roman"/>
          <w:b/>
          <w:sz w:val="28"/>
          <w:szCs w:val="28"/>
          <w:lang w:val="en-IN"/>
        </w:rPr>
        <w:t>Date of Performance:</w:t>
      </w:r>
      <w:r w:rsidR="00640B11">
        <w:rPr>
          <w:rFonts w:ascii="Times New Roman" w:hAnsi="Times New Roman" w:cs="Times New Roman"/>
          <w:b/>
          <w:sz w:val="28"/>
          <w:szCs w:val="28"/>
          <w:lang w:val="en-IN"/>
        </w:rPr>
        <w:t xml:space="preserve"> </w:t>
      </w:r>
      <w:r w:rsidR="00A320EE">
        <w:rPr>
          <w:rFonts w:ascii="Times New Roman" w:hAnsi="Times New Roman" w:cs="Times New Roman"/>
          <w:b/>
          <w:sz w:val="28"/>
          <w:szCs w:val="28"/>
          <w:lang w:val="en-IN"/>
        </w:rPr>
        <w:t>04</w:t>
      </w:r>
      <w:r w:rsidR="00640B11">
        <w:rPr>
          <w:rFonts w:ascii="Times New Roman" w:hAnsi="Times New Roman" w:cs="Times New Roman"/>
          <w:b/>
          <w:sz w:val="28"/>
          <w:szCs w:val="28"/>
          <w:lang w:val="en-IN"/>
        </w:rPr>
        <w:t>-0</w:t>
      </w:r>
      <w:r w:rsidR="00A320EE">
        <w:rPr>
          <w:rFonts w:ascii="Times New Roman" w:hAnsi="Times New Roman" w:cs="Times New Roman"/>
          <w:b/>
          <w:sz w:val="28"/>
          <w:szCs w:val="28"/>
          <w:lang w:val="en-IN"/>
        </w:rPr>
        <w:t>4</w:t>
      </w:r>
      <w:r w:rsidR="00640B11">
        <w:rPr>
          <w:rFonts w:ascii="Times New Roman" w:hAnsi="Times New Roman" w:cs="Times New Roman"/>
          <w:b/>
          <w:sz w:val="28"/>
          <w:szCs w:val="28"/>
          <w:lang w:val="en-IN"/>
        </w:rPr>
        <w:t>-202</w:t>
      </w:r>
      <w:r w:rsidR="00CF7E76">
        <w:rPr>
          <w:rFonts w:ascii="Times New Roman" w:hAnsi="Times New Roman" w:cs="Times New Roman"/>
          <w:b/>
          <w:sz w:val="28"/>
          <w:szCs w:val="28"/>
          <w:lang w:val="en-IN"/>
        </w:rPr>
        <w:t>2</w:t>
      </w:r>
    </w:p>
    <w:p w14:paraId="5C6178AD" w14:textId="614B0C47" w:rsidR="00CF57FA" w:rsidRPr="00C42D70" w:rsidRDefault="00CF57FA" w:rsidP="00F44E7D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42D70">
        <w:rPr>
          <w:rFonts w:ascii="Times New Roman" w:hAnsi="Times New Roman" w:cs="Times New Roman"/>
          <w:b/>
          <w:sz w:val="28"/>
          <w:szCs w:val="28"/>
        </w:rPr>
        <w:t xml:space="preserve">Subject </w:t>
      </w:r>
      <w:r w:rsidR="00640B11" w:rsidRPr="00C42D70">
        <w:rPr>
          <w:rFonts w:ascii="Times New Roman" w:hAnsi="Times New Roman" w:cs="Times New Roman"/>
          <w:b/>
          <w:sz w:val="28"/>
          <w:szCs w:val="28"/>
        </w:rPr>
        <w:t>Name</w:t>
      </w:r>
      <w:r w:rsidR="00640B11">
        <w:rPr>
          <w:rFonts w:ascii="Times New Roman" w:hAnsi="Times New Roman" w:cs="Times New Roman"/>
          <w:b/>
          <w:sz w:val="28"/>
          <w:szCs w:val="28"/>
        </w:rPr>
        <w:t xml:space="preserve">: </w:t>
      </w:r>
      <w:r w:rsidR="007B0340">
        <w:rPr>
          <w:rFonts w:ascii="Times New Roman" w:hAnsi="Times New Roman" w:cs="Times New Roman"/>
          <w:b/>
          <w:sz w:val="28"/>
          <w:szCs w:val="28"/>
        </w:rPr>
        <w:t>Computing Aptitude</w:t>
      </w:r>
      <w:r w:rsidRPr="00C42D70">
        <w:rPr>
          <w:rFonts w:ascii="Times New Roman" w:hAnsi="Times New Roman" w:cs="Times New Roman"/>
          <w:b/>
          <w:sz w:val="28"/>
          <w:szCs w:val="28"/>
        </w:rPr>
        <w:t xml:space="preserve">      </w:t>
      </w:r>
      <w:r w:rsidR="007B0340">
        <w:rPr>
          <w:rFonts w:ascii="Times New Roman" w:hAnsi="Times New Roman" w:cs="Times New Roman"/>
          <w:b/>
          <w:sz w:val="28"/>
          <w:szCs w:val="28"/>
        </w:rPr>
        <w:t xml:space="preserve">                      </w:t>
      </w:r>
      <w:r w:rsidRPr="00C42D70">
        <w:rPr>
          <w:rFonts w:ascii="Times New Roman" w:hAnsi="Times New Roman" w:cs="Times New Roman"/>
          <w:b/>
          <w:sz w:val="28"/>
          <w:szCs w:val="28"/>
        </w:rPr>
        <w:t xml:space="preserve">   </w:t>
      </w:r>
      <w:r w:rsidR="00853ACE">
        <w:rPr>
          <w:rFonts w:ascii="Times New Roman" w:hAnsi="Times New Roman" w:cs="Times New Roman"/>
          <w:b/>
          <w:sz w:val="28"/>
          <w:szCs w:val="28"/>
        </w:rPr>
        <w:t xml:space="preserve">    </w:t>
      </w:r>
      <w:r w:rsidRPr="00C42D70">
        <w:rPr>
          <w:rFonts w:ascii="Times New Roman" w:hAnsi="Times New Roman" w:cs="Times New Roman"/>
          <w:b/>
          <w:sz w:val="28"/>
          <w:szCs w:val="28"/>
        </w:rPr>
        <w:t>Subject Code:</w:t>
      </w:r>
      <w:r w:rsidR="00F04B4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F04B4A" w:rsidRPr="00F04B4A">
        <w:rPr>
          <w:rFonts w:ascii="Times New Roman" w:hAnsi="Times New Roman" w:cs="Times New Roman"/>
          <w:b/>
          <w:bCs/>
          <w:color w:val="262626"/>
          <w:sz w:val="28"/>
          <w:szCs w:val="28"/>
          <w:shd w:val="clear" w:color="auto" w:fill="FFFFFF"/>
        </w:rPr>
        <w:t>21CA</w:t>
      </w:r>
      <w:r w:rsidR="00853ACE">
        <w:rPr>
          <w:rFonts w:ascii="Times New Roman" w:hAnsi="Times New Roman" w:cs="Times New Roman"/>
          <w:b/>
          <w:bCs/>
          <w:color w:val="262626"/>
          <w:sz w:val="28"/>
          <w:szCs w:val="28"/>
          <w:shd w:val="clear" w:color="auto" w:fill="FFFFFF"/>
        </w:rPr>
        <w:t>P</w:t>
      </w:r>
      <w:r w:rsidR="00F04B4A" w:rsidRPr="00F04B4A">
        <w:rPr>
          <w:rFonts w:ascii="Times New Roman" w:hAnsi="Times New Roman" w:cs="Times New Roman"/>
          <w:b/>
          <w:bCs/>
          <w:color w:val="262626"/>
          <w:sz w:val="28"/>
          <w:szCs w:val="28"/>
          <w:shd w:val="clear" w:color="auto" w:fill="FFFFFF"/>
        </w:rPr>
        <w:t>-6</w:t>
      </w:r>
      <w:r w:rsidR="008C5B0D">
        <w:rPr>
          <w:rFonts w:ascii="Times New Roman" w:hAnsi="Times New Roman" w:cs="Times New Roman"/>
          <w:b/>
          <w:bCs/>
          <w:color w:val="262626"/>
          <w:sz w:val="28"/>
          <w:szCs w:val="28"/>
          <w:shd w:val="clear" w:color="auto" w:fill="FFFFFF"/>
        </w:rPr>
        <w:t>5</w:t>
      </w:r>
      <w:r w:rsidR="007B0340">
        <w:rPr>
          <w:rFonts w:ascii="Times New Roman" w:hAnsi="Times New Roman" w:cs="Times New Roman"/>
          <w:b/>
          <w:bCs/>
          <w:color w:val="262626"/>
          <w:sz w:val="28"/>
          <w:szCs w:val="28"/>
          <w:shd w:val="clear" w:color="auto" w:fill="FFFFFF"/>
        </w:rPr>
        <w:t>4</w:t>
      </w:r>
    </w:p>
    <w:p w14:paraId="42893789" w14:textId="77777777" w:rsidR="00855168" w:rsidRPr="00C42D70" w:rsidRDefault="00855168" w:rsidP="00CF57FA">
      <w:pPr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252469F3" w14:textId="14F6D8C7" w:rsidR="00897456" w:rsidRPr="008C5B0D" w:rsidRDefault="00CF57FA" w:rsidP="008C5B0D">
      <w:pPr>
        <w:pStyle w:val="ListParagraph"/>
        <w:numPr>
          <w:ilvl w:val="0"/>
          <w:numId w:val="1"/>
        </w:numPr>
        <w:spacing w:line="360" w:lineRule="auto"/>
        <w:outlineLvl w:val="0"/>
        <w:rPr>
          <w:rFonts w:ascii="Times New Roman" w:hAnsi="Times New Roman" w:cs="Times New Roman"/>
          <w:b/>
          <w:color w:val="808080" w:themeColor="background1" w:themeShade="80"/>
          <w:sz w:val="20"/>
          <w:szCs w:val="20"/>
          <w:lang w:val="en-IN"/>
        </w:rPr>
      </w:pPr>
      <w:r w:rsidRPr="00C42D70">
        <w:rPr>
          <w:rFonts w:ascii="Times New Roman" w:hAnsi="Times New Roman" w:cs="Times New Roman"/>
          <w:b/>
          <w:sz w:val="28"/>
          <w:szCs w:val="28"/>
          <w:lang w:val="en-IN"/>
        </w:rPr>
        <w:t>Aim</w:t>
      </w:r>
      <w:r w:rsidR="00F44E7D" w:rsidRPr="00C42D70">
        <w:rPr>
          <w:rFonts w:ascii="Times New Roman" w:hAnsi="Times New Roman" w:cs="Times New Roman"/>
          <w:b/>
          <w:sz w:val="28"/>
          <w:szCs w:val="28"/>
          <w:lang w:val="en-IN"/>
        </w:rPr>
        <w:t>/Overview of the practical</w:t>
      </w:r>
      <w:r w:rsidRPr="00C42D70">
        <w:rPr>
          <w:rFonts w:ascii="Times New Roman" w:hAnsi="Times New Roman" w:cs="Times New Roman"/>
          <w:b/>
          <w:sz w:val="28"/>
          <w:szCs w:val="28"/>
          <w:lang w:val="en-IN"/>
        </w:rPr>
        <w:t xml:space="preserve">: </w:t>
      </w:r>
    </w:p>
    <w:p w14:paraId="3DA64EC7" w14:textId="0F8366F8" w:rsidR="001D6960" w:rsidRDefault="009B1601" w:rsidP="001D6960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Helvetica" w:hAnsi="Helvetica" w:cs="Helvetica"/>
          <w:color w:val="262626"/>
          <w:sz w:val="28"/>
          <w:szCs w:val="28"/>
          <w:shd w:val="clear" w:color="auto" w:fill="FFFFFF"/>
        </w:rPr>
      </w:pPr>
      <w:r w:rsidRPr="009B1601">
        <w:rPr>
          <w:rFonts w:ascii="Helvetica" w:hAnsi="Helvetica" w:cs="Helvetica"/>
          <w:color w:val="262626"/>
          <w:sz w:val="28"/>
          <w:szCs w:val="28"/>
          <w:shd w:val="clear" w:color="auto" w:fill="FFFFFF"/>
        </w:rPr>
        <w:t>Create any interesting game using C++ code -like tic tac toe, snake and ladder, find a word, maze and shuffling cards etc.</w:t>
      </w:r>
    </w:p>
    <w:p w14:paraId="3F11F96E" w14:textId="77777777" w:rsidR="009B1601" w:rsidRPr="009B1601" w:rsidRDefault="009B1601" w:rsidP="001D6960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262626"/>
          <w:sz w:val="36"/>
          <w:szCs w:val="36"/>
        </w:rPr>
      </w:pPr>
    </w:p>
    <w:p w14:paraId="3335C84F" w14:textId="2286CF34" w:rsidR="00C53147" w:rsidRPr="00853ACE" w:rsidRDefault="000827C3" w:rsidP="00853ACE">
      <w:pPr>
        <w:pStyle w:val="ListParagraph"/>
        <w:numPr>
          <w:ilvl w:val="0"/>
          <w:numId w:val="1"/>
        </w:numPr>
        <w:outlineLvl w:val="0"/>
        <w:rPr>
          <w:rFonts w:ascii="Times New Roman" w:hAnsi="Times New Roman" w:cs="Times New Roman"/>
          <w:b/>
          <w:color w:val="808080" w:themeColor="background1" w:themeShade="80"/>
          <w:sz w:val="20"/>
          <w:szCs w:val="20"/>
          <w:lang w:val="en-IN"/>
        </w:rPr>
      </w:pPr>
      <w:r w:rsidRPr="00C42D70">
        <w:rPr>
          <w:rFonts w:ascii="Times New Roman" w:hAnsi="Times New Roman" w:cs="Times New Roman"/>
          <w:b/>
          <w:sz w:val="28"/>
          <w:szCs w:val="28"/>
          <w:lang w:val="en-IN"/>
        </w:rPr>
        <w:t>Code</w:t>
      </w:r>
      <w:r w:rsidR="00F44E7D" w:rsidRPr="00C42D70">
        <w:rPr>
          <w:rFonts w:ascii="Times New Roman" w:hAnsi="Times New Roman" w:cs="Times New Roman"/>
          <w:b/>
          <w:sz w:val="28"/>
          <w:szCs w:val="28"/>
          <w:lang w:val="en-IN"/>
        </w:rPr>
        <w:t xml:space="preserve"> for experiment/practical</w:t>
      </w:r>
      <w:r w:rsidR="00E13187" w:rsidRPr="00C42D70"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</w:p>
    <w:p w14:paraId="28C7C8F8" w14:textId="0D88CB7C" w:rsidR="00853ACE" w:rsidRDefault="00853ACE" w:rsidP="00853ACE">
      <w:pPr>
        <w:pStyle w:val="ListParagraph"/>
        <w:outlineLvl w:val="0"/>
        <w:rPr>
          <w:rFonts w:ascii="Times New Roman" w:hAnsi="Times New Roman" w:cs="Times New Roman"/>
          <w:bCs/>
          <w:color w:val="808080" w:themeColor="background1" w:themeShade="80"/>
          <w:sz w:val="20"/>
          <w:szCs w:val="20"/>
          <w:lang w:val="en-IN"/>
        </w:rPr>
      </w:pPr>
    </w:p>
    <w:p w14:paraId="3DDCE39C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#include&lt;bits/stdc++.h&gt;</w:t>
      </w:r>
    </w:p>
    <w:p w14:paraId="5E14B5DB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using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namespace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std;</w:t>
      </w:r>
    </w:p>
    <w:p w14:paraId="5B9178C2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76D2A162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#define COMPUTER 1</w:t>
      </w:r>
    </w:p>
    <w:p w14:paraId="098636EC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#define HUMAN 2</w:t>
      </w:r>
    </w:p>
    <w:p w14:paraId="7CF5BB32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7A1B6798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#define SIDE 3 // Length of the board</w:t>
      </w:r>
    </w:p>
    <w:p w14:paraId="08622AEF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088031F3" w14:textId="77777777" w:rsidR="00834682" w:rsidRPr="005D6DE6" w:rsidRDefault="00834682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Courier New"/>
          <w:spacing w:val="2"/>
          <w:bdr w:val="none" w:sz="0" w:space="0" w:color="auto" w:frame="1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br/>
      </w:r>
    </w:p>
    <w:p w14:paraId="7AF7AD52" w14:textId="779ACB8F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#define COMPUTERMOVE 'O'</w:t>
      </w:r>
    </w:p>
    <w:p w14:paraId="0AC11C2D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#define HUMANMOVE 'X'</w:t>
      </w:r>
    </w:p>
    <w:p w14:paraId="2D62A7B7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4387E556" w14:textId="77777777" w:rsidR="00834682" w:rsidRPr="005D6DE6" w:rsidRDefault="00834682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Courier New"/>
          <w:spacing w:val="2"/>
          <w:bdr w:val="none" w:sz="0" w:space="0" w:color="auto" w:frame="1"/>
        </w:rPr>
      </w:pPr>
    </w:p>
    <w:p w14:paraId="0282D81D" w14:textId="6FA90DEB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void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showBoard(char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board[][SIDE])</w:t>
      </w:r>
    </w:p>
    <w:p w14:paraId="70A9837C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{</w:t>
      </w:r>
    </w:p>
    <w:p w14:paraId="322619AC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printf("\n\n");</w:t>
      </w:r>
    </w:p>
    <w:p w14:paraId="7AB39BFF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57746E89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printf("\t\t\t  %c | %c  | %c  \n", board[0][0],</w:t>
      </w:r>
    </w:p>
    <w:p w14:paraId="28C16300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                 board[0][1], board[0][2]);</w:t>
      </w:r>
    </w:p>
    <w:p w14:paraId="1DFFB9B0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printf("\t\t\t--------------\n");</w:t>
      </w:r>
    </w:p>
    <w:p w14:paraId="768361BC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printf("\t\t\t  %c | %c  | %c  \n", board[1][0],</w:t>
      </w:r>
    </w:p>
    <w:p w14:paraId="29497078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                 board[1][1], board[1][2]);</w:t>
      </w:r>
    </w:p>
    <w:p w14:paraId="016C7926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printf("\t\t\t--------------\n");</w:t>
      </w:r>
    </w:p>
    <w:p w14:paraId="39705A35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lastRenderedPageBreak/>
        <w:t>    printf("\t\t\t  %c | %c  | %c  \n\n", board[2][0],</w:t>
      </w:r>
    </w:p>
    <w:p w14:paraId="26416DF6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                 board[2][1], board[2][2]);</w:t>
      </w:r>
    </w:p>
    <w:p w14:paraId="372438FB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03AABB05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return;</w:t>
      </w:r>
    </w:p>
    <w:p w14:paraId="47D56D62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}</w:t>
      </w:r>
    </w:p>
    <w:p w14:paraId="61D215C7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463162D3" w14:textId="77777777" w:rsidR="00834682" w:rsidRPr="005D6DE6" w:rsidRDefault="00834682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Courier New"/>
          <w:spacing w:val="2"/>
          <w:bdr w:val="none" w:sz="0" w:space="0" w:color="auto" w:frame="1"/>
        </w:rPr>
      </w:pPr>
    </w:p>
    <w:p w14:paraId="62121D13" w14:textId="0591D1FC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void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showInstructions()</w:t>
      </w:r>
    </w:p>
    <w:p w14:paraId="6BF23D8A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{</w:t>
      </w:r>
    </w:p>
    <w:p w14:paraId="472FB697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printf("\t\t\t  Tic-Tac-Toe\n\n");</w:t>
      </w:r>
    </w:p>
    <w:p w14:paraId="0C7CA895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printf("Choose a cell numbered from 1 to 9 as below"</w:t>
      </w:r>
    </w:p>
    <w:p w14:paraId="255C1AEC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" and play\n\n");</w:t>
      </w:r>
    </w:p>
    <w:p w14:paraId="59818B73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59CFB210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printf("\t\t\t  1 | 2  | 3  \n");</w:t>
      </w:r>
    </w:p>
    <w:p w14:paraId="0FEEF040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printf("\t\t\t--------------\n");</w:t>
      </w:r>
    </w:p>
    <w:p w14:paraId="5C8371F5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printf("\t\t\t  4 | 5  | 6  \n");</w:t>
      </w:r>
    </w:p>
    <w:p w14:paraId="39B7B260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printf("\t\t\t--------------\n");</w:t>
      </w:r>
    </w:p>
    <w:p w14:paraId="5742D5B4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printf("\t\t\t  7 | 8  | 9  \n\n");</w:t>
      </w:r>
    </w:p>
    <w:p w14:paraId="3A0D4983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2AC9E861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printf("-\t-\t-\t-\t-\t-\t-\t-\t-\t-\n\n");</w:t>
      </w:r>
    </w:p>
    <w:p w14:paraId="1EE49726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42875257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return;</w:t>
      </w:r>
    </w:p>
    <w:p w14:paraId="5C6E9CA9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}</w:t>
      </w:r>
    </w:p>
    <w:p w14:paraId="1A7CDD0F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43393DE0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06078169" w14:textId="7F053366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</w:t>
      </w:r>
    </w:p>
    <w:p w14:paraId="68FC541C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void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initialise(char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board[][SIDE], int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moves[])</w:t>
      </w:r>
    </w:p>
    <w:p w14:paraId="3333B481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{</w:t>
      </w:r>
    </w:p>
    <w:p w14:paraId="61A075C7" w14:textId="101CA00C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</w:t>
      </w:r>
    </w:p>
    <w:p w14:paraId="63D346FB" w14:textId="2716CEBC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</w:t>
      </w:r>
    </w:p>
    <w:p w14:paraId="3B56F668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srand(time(NULL)); </w:t>
      </w:r>
    </w:p>
    <w:p w14:paraId="1237CADA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016DC339" w14:textId="7D8A5C6B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</w:t>
      </w:r>
    </w:p>
    <w:p w14:paraId="6AE713C2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for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(int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i=0; i&lt;SIDE; i++)</w:t>
      </w:r>
    </w:p>
    <w:p w14:paraId="3DEDE034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{</w:t>
      </w:r>
    </w:p>
    <w:p w14:paraId="69BF1177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for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(int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j=0; j&lt;SIDE; j++)</w:t>
      </w:r>
    </w:p>
    <w:p w14:paraId="620DF59E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board[i][j] = ' ';</w:t>
      </w:r>
    </w:p>
    <w:p w14:paraId="4C94A41C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}</w:t>
      </w:r>
    </w:p>
    <w:p w14:paraId="7D68ADB8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33DD6D19" w14:textId="586C4371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</w:t>
      </w:r>
    </w:p>
    <w:p w14:paraId="50AF184B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for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(int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i=0; i&lt;SIDE*SIDE; i++)</w:t>
      </w:r>
    </w:p>
    <w:p w14:paraId="6843E8A2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moves[i] = i;</w:t>
      </w:r>
    </w:p>
    <w:p w14:paraId="10408491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162A6FDE" w14:textId="4188E13C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</w:t>
      </w:r>
    </w:p>
    <w:p w14:paraId="75124C2C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random_shuffle(moves, moves + SIDE*SIDE);</w:t>
      </w:r>
    </w:p>
    <w:p w14:paraId="5A011A7C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lastRenderedPageBreak/>
        <w:t>    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7761F377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return;</w:t>
      </w:r>
    </w:p>
    <w:p w14:paraId="03C61611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}</w:t>
      </w:r>
    </w:p>
    <w:p w14:paraId="61494B23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53D46A0F" w14:textId="7098EA2C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</w:p>
    <w:p w14:paraId="16F5B451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void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declareWinner(int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whoseTurn)</w:t>
      </w:r>
    </w:p>
    <w:p w14:paraId="6B134C5C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{</w:t>
      </w:r>
    </w:p>
    <w:p w14:paraId="5E654375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if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(whoseTurn == COMPUTER)</w:t>
      </w:r>
    </w:p>
    <w:p w14:paraId="6DD9B7D8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printf("COMPUTER has won\n");</w:t>
      </w:r>
    </w:p>
    <w:p w14:paraId="546EB93A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else</w:t>
      </w:r>
    </w:p>
    <w:p w14:paraId="36C4C54E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printf("HUMAN has won\n");</w:t>
      </w:r>
    </w:p>
    <w:p w14:paraId="35D21601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return;</w:t>
      </w:r>
    </w:p>
    <w:p w14:paraId="57A307F1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}</w:t>
      </w:r>
    </w:p>
    <w:p w14:paraId="247491C1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04918CFB" w14:textId="68E4E3C0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</w:p>
    <w:p w14:paraId="1E26D199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</w:p>
    <w:p w14:paraId="5EDA211E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bool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rowCrossed(char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board[][SIDE])</w:t>
      </w:r>
    </w:p>
    <w:p w14:paraId="713574FB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{</w:t>
      </w:r>
    </w:p>
    <w:p w14:paraId="2AD5AF68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for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(int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i=0; i&lt;SIDE; i++)</w:t>
      </w:r>
    </w:p>
    <w:p w14:paraId="62B6E3BF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{</w:t>
      </w:r>
    </w:p>
    <w:p w14:paraId="1D4C14B8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if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(board[i][0] == board[i][1] &amp;&amp;</w:t>
      </w:r>
    </w:p>
    <w:p w14:paraId="0AC393C4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board[i][1] == board[i][2] &amp;&amp; </w:t>
      </w:r>
    </w:p>
    <w:p w14:paraId="0C086D2B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board[i][0] != ' ')</w:t>
      </w:r>
    </w:p>
    <w:p w14:paraId="3A50CF7B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return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(true);</w:t>
      </w:r>
    </w:p>
    <w:p w14:paraId="493478C0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}</w:t>
      </w:r>
    </w:p>
    <w:p w14:paraId="7D093A22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return(false);</w:t>
      </w:r>
    </w:p>
    <w:p w14:paraId="66082921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}</w:t>
      </w:r>
    </w:p>
    <w:p w14:paraId="621EBDB7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5060F071" w14:textId="2D9A4112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</w:p>
    <w:p w14:paraId="31F50C86" w14:textId="756055E9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</w:p>
    <w:p w14:paraId="20EE329E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bool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columnCrossed(char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board[][SIDE])</w:t>
      </w:r>
    </w:p>
    <w:p w14:paraId="6D18AB3E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{</w:t>
      </w:r>
    </w:p>
    <w:p w14:paraId="666E4D2D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for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(int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i=0; i&lt;SIDE; i++)</w:t>
      </w:r>
    </w:p>
    <w:p w14:paraId="3093A7AB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{</w:t>
      </w:r>
    </w:p>
    <w:p w14:paraId="2B940950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if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(board[0][i] == board[1][i] &amp;&amp;</w:t>
      </w:r>
    </w:p>
    <w:p w14:paraId="693612C2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board[1][i] == board[2][i] &amp;&amp; </w:t>
      </w:r>
    </w:p>
    <w:p w14:paraId="5A7A8E5E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board[0][i] != ' ')</w:t>
      </w:r>
    </w:p>
    <w:p w14:paraId="2AB48996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return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(true);</w:t>
      </w:r>
    </w:p>
    <w:p w14:paraId="6B0F065F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}</w:t>
      </w:r>
    </w:p>
    <w:p w14:paraId="3A746445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return(false);</w:t>
      </w:r>
    </w:p>
    <w:p w14:paraId="1E378B5A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}</w:t>
      </w:r>
    </w:p>
    <w:p w14:paraId="53E9BED5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494AC1A0" w14:textId="1835F884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</w:p>
    <w:p w14:paraId="53F30592" w14:textId="1CF5F39B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</w:p>
    <w:p w14:paraId="2D2981D7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bool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diagonalCrossed(char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board[][SIDE])</w:t>
      </w:r>
    </w:p>
    <w:p w14:paraId="2C66D9BE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lastRenderedPageBreak/>
        <w:t>{</w:t>
      </w:r>
    </w:p>
    <w:p w14:paraId="00BC1030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if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(board[0][0] == board[1][1] &amp;&amp;</w:t>
      </w:r>
    </w:p>
    <w:p w14:paraId="49C5C3D3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board[1][1] == board[2][2] &amp;&amp; </w:t>
      </w:r>
    </w:p>
    <w:p w14:paraId="42F64CF2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board[0][0] != ' ')</w:t>
      </w:r>
    </w:p>
    <w:p w14:paraId="7DF2B64E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return(true);</w:t>
      </w:r>
    </w:p>
    <w:p w14:paraId="6348B8BB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77E3DB6F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if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(board[0][2] == board[1][1] &amp;&amp;</w:t>
      </w:r>
    </w:p>
    <w:p w14:paraId="7B663B0A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board[1][1] == board[2][0] &amp;&amp;</w:t>
      </w:r>
    </w:p>
    <w:p w14:paraId="1BF3E971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board[0][2] != ' ')</w:t>
      </w:r>
    </w:p>
    <w:p w14:paraId="774F62CC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return(true);</w:t>
      </w:r>
    </w:p>
    <w:p w14:paraId="3B8E28A4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57B9F138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return(false);</w:t>
      </w:r>
    </w:p>
    <w:p w14:paraId="1367E2CA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}</w:t>
      </w:r>
    </w:p>
    <w:p w14:paraId="13741303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670A1355" w14:textId="351E9FA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</w:p>
    <w:p w14:paraId="08949B65" w14:textId="74CADDB4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</w:p>
    <w:p w14:paraId="481A1A4D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bool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gameOver(char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board[][SIDE])</w:t>
      </w:r>
    </w:p>
    <w:p w14:paraId="2C6FE70C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{</w:t>
      </w:r>
    </w:p>
    <w:p w14:paraId="5BFF807D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return(rowCrossed(board) || columnCrossed(board)</w:t>
      </w:r>
    </w:p>
    <w:p w14:paraId="73F12009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|| diagonalCrossed(board) );</w:t>
      </w:r>
    </w:p>
    <w:p w14:paraId="0466F74E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}</w:t>
      </w:r>
    </w:p>
    <w:p w14:paraId="512F82CA" w14:textId="297E3418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69A158D7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</w:p>
    <w:p w14:paraId="26B96104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void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playTicTacToe(int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whoseTurn)</w:t>
      </w:r>
    </w:p>
    <w:p w14:paraId="30CBA3EE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{</w:t>
      </w:r>
    </w:p>
    <w:p w14:paraId="0F5CB443" w14:textId="37576B9D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</w:t>
      </w:r>
    </w:p>
    <w:p w14:paraId="727C16CC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char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board[SIDE][SIDE];</w:t>
      </w:r>
    </w:p>
    <w:p w14:paraId="1D83939C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5BC2991E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int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moves[SIDE*SIDE];</w:t>
      </w:r>
    </w:p>
    <w:p w14:paraId="5378FEBF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63D1BFF9" w14:textId="3F73000D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</w:t>
      </w:r>
    </w:p>
    <w:p w14:paraId="00BEA474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initialise(board, moves);</w:t>
      </w:r>
    </w:p>
    <w:p w14:paraId="2CB7A652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1C7469C4" w14:textId="65B68D15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</w:t>
      </w:r>
    </w:p>
    <w:p w14:paraId="390A383E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showInstructions();</w:t>
      </w:r>
    </w:p>
    <w:p w14:paraId="581C6EE9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55D7D4A2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int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moveIndex = 0, x, y;</w:t>
      </w:r>
    </w:p>
    <w:p w14:paraId="54052B95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6565E013" w14:textId="468C9178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</w:t>
      </w:r>
    </w:p>
    <w:p w14:paraId="105216CA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while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(gameOver(board) == false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&amp;&amp; </w:t>
      </w:r>
    </w:p>
    <w:p w14:paraId="38410DB6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moveIndex != SIDE*SIDE)</w:t>
      </w:r>
    </w:p>
    <w:p w14:paraId="32B7E027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{</w:t>
      </w:r>
    </w:p>
    <w:p w14:paraId="531EF442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if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(whoseTurn == COMPUTER)</w:t>
      </w:r>
    </w:p>
    <w:p w14:paraId="658D7BBD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{</w:t>
      </w:r>
    </w:p>
    <w:p w14:paraId="7FD0F3D9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x = moves[moveIndex] / SIDE;</w:t>
      </w:r>
    </w:p>
    <w:p w14:paraId="0E27C525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lastRenderedPageBreak/>
        <w:t>            y = moves[moveIndex] % SIDE;</w:t>
      </w:r>
    </w:p>
    <w:p w14:paraId="26C2D2EB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board[x][y] = COMPUTERMOVE;</w:t>
      </w:r>
    </w:p>
    <w:p w14:paraId="1B2236DF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printf("COMPUTER has put a %c in cell %d\n",</w:t>
      </w:r>
    </w:p>
    <w:p w14:paraId="0A9FD704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        COMPUTERMOVE, moves[moveIndex]+1);</w:t>
      </w:r>
    </w:p>
    <w:p w14:paraId="31086B4D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showBoard(board);</w:t>
      </w:r>
    </w:p>
    <w:p w14:paraId="2B094151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moveIndex ++;</w:t>
      </w:r>
    </w:p>
    <w:p w14:paraId="1D1B79D3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whoseTurn = HUMAN;</w:t>
      </w:r>
    </w:p>
    <w:p w14:paraId="421D4C60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}</w:t>
      </w:r>
    </w:p>
    <w:p w14:paraId="7907C59B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3A34B722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else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if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(whoseTurn == HUMAN)</w:t>
      </w:r>
    </w:p>
    <w:p w14:paraId="13625584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{</w:t>
      </w:r>
    </w:p>
    <w:p w14:paraId="3E776B57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x = moves[moveIndex] / SIDE;</w:t>
      </w:r>
    </w:p>
    <w:p w14:paraId="065DBFE7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y = moves[moveIndex] % SIDE;</w:t>
      </w:r>
    </w:p>
    <w:p w14:paraId="5597A57B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board[x][y] = HUMANMOVE;</w:t>
      </w:r>
    </w:p>
    <w:p w14:paraId="35B4521A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printf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("HUMAN has put a %c in cell %d\n",</w:t>
      </w:r>
    </w:p>
    <w:p w14:paraId="61BE70EE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        HUMANMOVE, moves[moveIndex]+1);</w:t>
      </w:r>
    </w:p>
    <w:p w14:paraId="61FF5138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showBoard(board);</w:t>
      </w:r>
    </w:p>
    <w:p w14:paraId="1ADBCDBA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moveIndex ++;</w:t>
      </w:r>
    </w:p>
    <w:p w14:paraId="7D702020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whoseTurn = COMPUTER;</w:t>
      </w:r>
    </w:p>
    <w:p w14:paraId="518D575F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}</w:t>
      </w:r>
    </w:p>
    <w:p w14:paraId="365DB925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}</w:t>
      </w:r>
    </w:p>
    <w:p w14:paraId="44948DEB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1215432C" w14:textId="42829C70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</w:t>
      </w:r>
    </w:p>
    <w:p w14:paraId="54BE9772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if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(gameOver(board) == false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&amp;&amp; </w:t>
      </w:r>
    </w:p>
    <w:p w14:paraId="2EC4CD8D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moveIndex == SIDE * SIDE)</w:t>
      </w:r>
    </w:p>
    <w:p w14:paraId="4F0E6B98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printf("It's a draw\n");</w:t>
      </w:r>
    </w:p>
    <w:p w14:paraId="77428A18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else</w:t>
      </w:r>
    </w:p>
    <w:p w14:paraId="4EB8BFCA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{</w:t>
      </w:r>
    </w:p>
    <w:p w14:paraId="20A29901" w14:textId="7742C03D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</w:t>
      </w:r>
    </w:p>
    <w:p w14:paraId="18D46F11" w14:textId="0135E359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</w:t>
      </w:r>
    </w:p>
    <w:p w14:paraId="28B59F64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if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(whoseTurn == COMPUTER)</w:t>
      </w:r>
    </w:p>
    <w:p w14:paraId="5AB08C5A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whoseTurn = HUMAN;</w:t>
      </w:r>
    </w:p>
    <w:p w14:paraId="42054E68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else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if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(whoseTurn == HUMAN)</w:t>
      </w:r>
    </w:p>
    <w:p w14:paraId="609DD355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   whoseTurn = COMPUTER;</w:t>
      </w:r>
    </w:p>
    <w:p w14:paraId="21C13EC5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0D91CBB5" w14:textId="4FB0E308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</w:t>
      </w:r>
    </w:p>
    <w:p w14:paraId="2D40A4D0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   declareWinner(whoseTurn);</w:t>
      </w:r>
    </w:p>
    <w:p w14:paraId="23FF9309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}</w:t>
      </w:r>
    </w:p>
    <w:p w14:paraId="1EB88116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return;</w:t>
      </w:r>
    </w:p>
    <w:p w14:paraId="273CE10A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}</w:t>
      </w:r>
    </w:p>
    <w:p w14:paraId="2FB17A6D" w14:textId="62D3A809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6CE25DB9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</w:p>
    <w:p w14:paraId="46B26650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int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main()</w:t>
      </w:r>
    </w:p>
    <w:p w14:paraId="450BE62D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{</w:t>
      </w:r>
    </w:p>
    <w:p w14:paraId="748A2163" w14:textId="004B5B23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</w:t>
      </w:r>
    </w:p>
    <w:p w14:paraId="722FD962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lastRenderedPageBreak/>
        <w:t>    playTicTacToe(COMPUTER);</w:t>
      </w:r>
    </w:p>
    <w:p w14:paraId="30B37FB6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 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> </w:t>
      </w:r>
    </w:p>
    <w:p w14:paraId="71372D60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    return</w:t>
      </w:r>
      <w:r w:rsidRPr="005D6DE6">
        <w:rPr>
          <w:rFonts w:ascii="Consolas" w:eastAsia="Times New Roman" w:hAnsi="Consolas" w:cs="Times New Roman"/>
          <w:spacing w:val="2"/>
          <w:sz w:val="24"/>
          <w:szCs w:val="24"/>
        </w:rPr>
        <w:t xml:space="preserve"> </w:t>
      </w: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(0);</w:t>
      </w:r>
    </w:p>
    <w:p w14:paraId="6CD4A7EB" w14:textId="77777777" w:rsidR="00376B0A" w:rsidRPr="005D6DE6" w:rsidRDefault="00376B0A" w:rsidP="00376B0A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spacing w:val="2"/>
          <w:sz w:val="24"/>
          <w:szCs w:val="24"/>
        </w:rPr>
      </w:pPr>
      <w:r w:rsidRPr="005D6DE6">
        <w:rPr>
          <w:rFonts w:ascii="Consolas" w:eastAsia="Times New Roman" w:hAnsi="Consolas" w:cs="Courier New"/>
          <w:spacing w:val="2"/>
          <w:bdr w:val="none" w:sz="0" w:space="0" w:color="auto" w:frame="1"/>
        </w:rPr>
        <w:t>}</w:t>
      </w:r>
    </w:p>
    <w:p w14:paraId="7CA2D315" w14:textId="77777777" w:rsidR="00CF7E76" w:rsidRPr="00853ACE" w:rsidRDefault="00CF7E76" w:rsidP="00853ACE">
      <w:pPr>
        <w:pStyle w:val="ListParagraph"/>
        <w:outlineLvl w:val="0"/>
        <w:rPr>
          <w:rFonts w:ascii="Times New Roman" w:hAnsi="Times New Roman" w:cs="Times New Roman"/>
          <w:b/>
          <w:color w:val="808080" w:themeColor="background1" w:themeShade="80"/>
          <w:sz w:val="20"/>
          <w:szCs w:val="20"/>
          <w:lang w:val="en-IN"/>
        </w:rPr>
      </w:pPr>
    </w:p>
    <w:p w14:paraId="2C7A6ADC" w14:textId="77777777" w:rsidR="00CF57FA" w:rsidRPr="00C42D70" w:rsidRDefault="00F44E7D" w:rsidP="00853ACE">
      <w:pPr>
        <w:pStyle w:val="ListParagraph"/>
        <w:numPr>
          <w:ilvl w:val="0"/>
          <w:numId w:val="1"/>
        </w:numPr>
        <w:outlineLvl w:val="0"/>
        <w:rPr>
          <w:rFonts w:ascii="Times New Roman" w:hAnsi="Times New Roman" w:cs="Times New Roman"/>
          <w:b/>
          <w:color w:val="808080" w:themeColor="background1" w:themeShade="80"/>
          <w:sz w:val="20"/>
          <w:szCs w:val="20"/>
          <w:lang w:val="en-IN"/>
        </w:rPr>
      </w:pPr>
      <w:r w:rsidRPr="00C42D70">
        <w:rPr>
          <w:rFonts w:ascii="Times New Roman" w:hAnsi="Times New Roman" w:cs="Times New Roman"/>
          <w:b/>
          <w:sz w:val="28"/>
          <w:szCs w:val="28"/>
        </w:rPr>
        <w:t>Result/Output/Writing Summary:</w:t>
      </w:r>
    </w:p>
    <w:p w14:paraId="0AE895E4" w14:textId="6B149CDC" w:rsidR="00CF7E76" w:rsidRDefault="00CF7E76" w:rsidP="00CF57FA">
      <w:pPr>
        <w:ind w:left="7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Output: -</w:t>
      </w:r>
    </w:p>
    <w:p w14:paraId="7A80AA2C" w14:textId="227813CD" w:rsidR="001D6960" w:rsidRDefault="004373B4" w:rsidP="00CF57FA">
      <w:pPr>
        <w:ind w:left="720"/>
        <w:rPr>
          <w:rFonts w:ascii="Times New Roman" w:hAnsi="Times New Roman" w:cs="Times New Roman"/>
          <w:b/>
          <w:sz w:val="28"/>
          <w:szCs w:val="28"/>
        </w:rPr>
      </w:pPr>
      <w:r>
        <w:rPr>
          <w:noProof/>
        </w:rPr>
        <w:drawing>
          <wp:inline distT="0" distB="0" distL="0" distR="0" wp14:anchorId="0A612AE4" wp14:editId="66AF331B">
            <wp:extent cx="5529099" cy="32232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41630" cy="323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C7710" w14:textId="30AAD137" w:rsidR="004373B4" w:rsidRDefault="004373B4" w:rsidP="00CF57FA">
      <w:pPr>
        <w:ind w:left="720"/>
        <w:rPr>
          <w:rFonts w:ascii="Times New Roman" w:hAnsi="Times New Roman" w:cs="Times New Roman"/>
          <w:b/>
          <w:sz w:val="28"/>
          <w:szCs w:val="28"/>
        </w:rPr>
      </w:pPr>
      <w:r w:rsidRPr="004373B4">
        <w:rPr>
          <w:noProof/>
        </w:rPr>
        <w:drawing>
          <wp:inline distT="0" distB="0" distL="0" distR="0" wp14:anchorId="382E2F69" wp14:editId="75C5646E">
            <wp:extent cx="5539740" cy="3205355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41431" cy="3206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8EB32" w14:textId="4EA2AE04" w:rsidR="004373B4" w:rsidRDefault="00943EC8" w:rsidP="00CF57FA">
      <w:pPr>
        <w:ind w:left="720"/>
        <w:rPr>
          <w:rFonts w:ascii="Times New Roman" w:hAnsi="Times New Roman" w:cs="Times New Roman"/>
          <w:b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B2621E4" wp14:editId="403F1202">
            <wp:extent cx="5461892" cy="3169920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66024" cy="317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AC0BE" w14:textId="2FCA5AE2" w:rsidR="00943EC8" w:rsidRDefault="00943EC8" w:rsidP="00CF57FA">
      <w:pPr>
        <w:ind w:left="720"/>
        <w:rPr>
          <w:rFonts w:ascii="Times New Roman" w:hAnsi="Times New Roman" w:cs="Times New Roman"/>
          <w:b/>
          <w:sz w:val="28"/>
          <w:szCs w:val="28"/>
        </w:rPr>
      </w:pPr>
      <w:r>
        <w:rPr>
          <w:noProof/>
        </w:rPr>
        <w:drawing>
          <wp:inline distT="0" distB="0" distL="0" distR="0" wp14:anchorId="010D5EEE" wp14:editId="78A24087">
            <wp:extent cx="5428565" cy="3147060"/>
            <wp:effectExtent l="0" t="0" r="127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37005" cy="315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49B91" w14:textId="55023200" w:rsidR="005B6CE6" w:rsidRDefault="005B6CE6" w:rsidP="001D6960">
      <w:pPr>
        <w:ind w:left="720"/>
        <w:rPr>
          <w:rFonts w:ascii="Times New Roman" w:hAnsi="Times New Roman" w:cs="Times New Roman"/>
          <w:b/>
          <w:sz w:val="28"/>
          <w:szCs w:val="28"/>
        </w:rPr>
      </w:pPr>
    </w:p>
    <w:p w14:paraId="3FD362C8" w14:textId="77777777" w:rsidR="001D6960" w:rsidRPr="001D6960" w:rsidRDefault="001D6960" w:rsidP="001D6960">
      <w:pPr>
        <w:ind w:left="720"/>
        <w:rPr>
          <w:rFonts w:ascii="Times New Roman" w:hAnsi="Times New Roman" w:cs="Times New Roman"/>
          <w:b/>
          <w:sz w:val="28"/>
          <w:szCs w:val="28"/>
        </w:rPr>
      </w:pPr>
    </w:p>
    <w:p w14:paraId="342C06B2" w14:textId="77777777" w:rsidR="005D6DE6" w:rsidRDefault="005D6DE6" w:rsidP="00CF57FA">
      <w:pPr>
        <w:ind w:left="720"/>
        <w:outlineLvl w:val="0"/>
        <w:rPr>
          <w:rFonts w:ascii="Times New Roman" w:hAnsi="Times New Roman" w:cs="Times New Roman"/>
          <w:b/>
          <w:sz w:val="24"/>
          <w:szCs w:val="24"/>
        </w:rPr>
      </w:pPr>
    </w:p>
    <w:p w14:paraId="45228445" w14:textId="77777777" w:rsidR="005D6DE6" w:rsidRDefault="005D6DE6" w:rsidP="00CF57FA">
      <w:pPr>
        <w:ind w:left="720"/>
        <w:outlineLvl w:val="0"/>
        <w:rPr>
          <w:rFonts w:ascii="Times New Roman" w:hAnsi="Times New Roman" w:cs="Times New Roman"/>
          <w:b/>
          <w:sz w:val="24"/>
          <w:szCs w:val="24"/>
        </w:rPr>
      </w:pPr>
    </w:p>
    <w:p w14:paraId="256331C5" w14:textId="77777777" w:rsidR="005D6DE6" w:rsidRDefault="005D6DE6" w:rsidP="00CF57FA">
      <w:pPr>
        <w:ind w:left="720"/>
        <w:outlineLvl w:val="0"/>
        <w:rPr>
          <w:rFonts w:ascii="Times New Roman" w:hAnsi="Times New Roman" w:cs="Times New Roman"/>
          <w:b/>
          <w:sz w:val="24"/>
          <w:szCs w:val="24"/>
        </w:rPr>
      </w:pPr>
    </w:p>
    <w:p w14:paraId="2F00EB3C" w14:textId="583932EA" w:rsidR="00CF57FA" w:rsidRPr="00C42D70" w:rsidRDefault="00CF57FA" w:rsidP="00CF57FA">
      <w:pPr>
        <w:ind w:left="720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C42D70">
        <w:rPr>
          <w:rFonts w:ascii="Times New Roman" w:hAnsi="Times New Roman" w:cs="Times New Roman"/>
          <w:b/>
          <w:sz w:val="24"/>
          <w:szCs w:val="24"/>
        </w:rPr>
        <w:lastRenderedPageBreak/>
        <w:t>Evaluation Grid: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1"/>
        <w:gridCol w:w="3591"/>
        <w:gridCol w:w="2865"/>
        <w:gridCol w:w="2543"/>
      </w:tblGrid>
      <w:tr w:rsidR="00CF57FA" w:rsidRPr="00C42D70" w14:paraId="512071B8" w14:textId="77777777" w:rsidTr="00897456">
        <w:tc>
          <w:tcPr>
            <w:tcW w:w="1071" w:type="dxa"/>
          </w:tcPr>
          <w:p w14:paraId="514D234E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Sr. No.</w:t>
            </w:r>
          </w:p>
        </w:tc>
        <w:tc>
          <w:tcPr>
            <w:tcW w:w="3591" w:type="dxa"/>
          </w:tcPr>
          <w:p w14:paraId="17503E41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</w:p>
        </w:tc>
        <w:tc>
          <w:tcPr>
            <w:tcW w:w="2865" w:type="dxa"/>
          </w:tcPr>
          <w:p w14:paraId="7C71120F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Marks Obtained</w:t>
            </w:r>
          </w:p>
        </w:tc>
        <w:tc>
          <w:tcPr>
            <w:tcW w:w="2543" w:type="dxa"/>
          </w:tcPr>
          <w:p w14:paraId="18CED079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Maximum Marks</w:t>
            </w:r>
          </w:p>
        </w:tc>
      </w:tr>
      <w:tr w:rsidR="00CF57FA" w:rsidRPr="00C42D70" w14:paraId="44CC3D6C" w14:textId="77777777" w:rsidTr="00897456">
        <w:tc>
          <w:tcPr>
            <w:tcW w:w="1071" w:type="dxa"/>
          </w:tcPr>
          <w:p w14:paraId="64B78FC9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591" w:type="dxa"/>
          </w:tcPr>
          <w:p w14:paraId="7113FA18" w14:textId="77777777" w:rsidR="00CF57FA" w:rsidRPr="00C42D70" w:rsidRDefault="000827C3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Demonstratio</w:t>
            </w:r>
            <w:r w:rsidR="00E25864" w:rsidRPr="00C42D70">
              <w:rPr>
                <w:rFonts w:ascii="Times New Roman" w:hAnsi="Times New Roman" w:cs="Times New Roman"/>
                <w:sz w:val="24"/>
                <w:szCs w:val="24"/>
              </w:rPr>
              <w:t xml:space="preserve">n and Performance </w:t>
            </w:r>
          </w:p>
        </w:tc>
        <w:tc>
          <w:tcPr>
            <w:tcW w:w="2865" w:type="dxa"/>
          </w:tcPr>
          <w:p w14:paraId="266E5006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3" w:type="dxa"/>
          </w:tcPr>
          <w:p w14:paraId="7100BFD5" w14:textId="77777777" w:rsidR="00CF57FA" w:rsidRPr="00C42D70" w:rsidRDefault="000827C3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F57FA" w:rsidRPr="00C42D70" w14:paraId="2043F61D" w14:textId="77777777" w:rsidTr="00897456">
        <w:tc>
          <w:tcPr>
            <w:tcW w:w="1071" w:type="dxa"/>
          </w:tcPr>
          <w:p w14:paraId="6A5D3990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591" w:type="dxa"/>
          </w:tcPr>
          <w:p w14:paraId="157647A5" w14:textId="77777777" w:rsidR="00CF57FA" w:rsidRPr="00C42D70" w:rsidRDefault="000827C3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Worksheet</w:t>
            </w:r>
          </w:p>
        </w:tc>
        <w:tc>
          <w:tcPr>
            <w:tcW w:w="2865" w:type="dxa"/>
          </w:tcPr>
          <w:p w14:paraId="75A741DB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3" w:type="dxa"/>
          </w:tcPr>
          <w:p w14:paraId="2C966240" w14:textId="77777777" w:rsidR="00CF57FA" w:rsidRPr="00C42D70" w:rsidRDefault="000827C3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F57FA" w:rsidRPr="00C42D70" w14:paraId="6547EF7E" w14:textId="77777777" w:rsidTr="00897456">
        <w:tc>
          <w:tcPr>
            <w:tcW w:w="1071" w:type="dxa"/>
          </w:tcPr>
          <w:p w14:paraId="6A45673C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591" w:type="dxa"/>
          </w:tcPr>
          <w:p w14:paraId="03966B8D" w14:textId="77777777" w:rsidR="00CF57FA" w:rsidRPr="00C42D70" w:rsidRDefault="000827C3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Post Lab Quiz</w:t>
            </w:r>
          </w:p>
        </w:tc>
        <w:tc>
          <w:tcPr>
            <w:tcW w:w="2865" w:type="dxa"/>
          </w:tcPr>
          <w:p w14:paraId="3CA8B246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3" w:type="dxa"/>
          </w:tcPr>
          <w:p w14:paraId="2ECC0E28" w14:textId="77777777" w:rsidR="00CF57FA" w:rsidRPr="00C42D70" w:rsidRDefault="000827C3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07C2C1CC" w14:textId="1F7F720F" w:rsidR="00ED51EE" w:rsidRPr="00C42D70" w:rsidRDefault="00ED51EE" w:rsidP="001D6960">
      <w:pPr>
        <w:rPr>
          <w:rFonts w:ascii="Times New Roman" w:hAnsi="Times New Roman" w:cs="Times New Roman"/>
        </w:rPr>
      </w:pPr>
    </w:p>
    <w:sectPr w:rsidR="00ED51EE" w:rsidRPr="00C42D70" w:rsidSect="00E92E27">
      <w:headerReference w:type="even" r:id="rId12"/>
      <w:headerReference w:type="default" r:id="rId13"/>
      <w:footerReference w:type="even" r:id="rId14"/>
      <w:footerReference w:type="default" r:id="rId15"/>
      <w:pgSz w:w="12240" w:h="15840"/>
      <w:pgMar w:top="720" w:right="720" w:bottom="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E97C0" w14:textId="77777777" w:rsidR="00195E55" w:rsidRDefault="00195E55" w:rsidP="00A06073">
      <w:pPr>
        <w:spacing w:after="0" w:line="240" w:lineRule="auto"/>
      </w:pPr>
      <w:r>
        <w:separator/>
      </w:r>
    </w:p>
  </w:endnote>
  <w:endnote w:type="continuationSeparator" w:id="0">
    <w:p w14:paraId="44514E5B" w14:textId="77777777" w:rsidR="00195E55" w:rsidRDefault="00195E55" w:rsidP="00A060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3C2D0" w14:textId="77777777" w:rsidR="0073416B" w:rsidRDefault="00CF57FA">
    <w:pPr>
      <w:pStyle w:val="Footer"/>
    </w:pPr>
    <w:r>
      <w:rPr>
        <w:noProof/>
        <w:lang w:val="en-IN" w:eastAsia="en-IN"/>
      </w:rPr>
      <w:drawing>
        <wp:inline distT="0" distB="0" distL="0" distR="0" wp14:anchorId="4532DF41" wp14:editId="4BAB95BB">
          <wp:extent cx="6854825" cy="782955"/>
          <wp:effectExtent l="0" t="0" r="0" b="0"/>
          <wp:docPr id="2" name="Picture 2" descr="Footer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ooter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4825" cy="782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C2B64" w14:textId="394EED25" w:rsidR="0073416B" w:rsidRDefault="00CF7E76" w:rsidP="0017278C">
    <w:pPr>
      <w:pStyle w:val="Footer"/>
      <w:ind w:left="-737"/>
    </w:pPr>
    <w:r>
      <w:rPr>
        <w:noProof/>
      </w:rPr>
      <mc:AlternateContent>
        <mc:Choice Requires="wps">
          <w:drawing>
            <wp:anchor distT="182880" distB="182880" distL="114300" distR="114300" simplePos="0" relativeHeight="251659264" behindDoc="0" locked="0" layoutInCell="1" allowOverlap="0" wp14:anchorId="23EC75E4" wp14:editId="41737050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94100</wp14:pctPosVOffset>
                  </wp:positionV>
                </mc:Choice>
                <mc:Fallback>
                  <wp:positionV relativeFrom="page">
                    <wp:posOffset>9464675</wp:posOffset>
                  </wp:positionV>
                </mc:Fallback>
              </mc:AlternateContent>
              <wp:extent cx="5943600" cy="393192"/>
              <wp:effectExtent l="0" t="0" r="0" b="6985"/>
              <wp:wrapTopAndBottom/>
              <wp:docPr id="13" name="Text Box 13" descr="Color-block footer displaying page number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43600" cy="39319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Footer content"/>
                          </w:tblPr>
                          <w:tblGrid>
                            <w:gridCol w:w="188"/>
                            <w:gridCol w:w="8709"/>
                            <w:gridCol w:w="468"/>
                          </w:tblGrid>
                          <w:tr w:rsidR="00CF7E76" w14:paraId="75BC6A95" w14:textId="77777777">
                            <w:trPr>
                              <w:trHeight w:hRule="exact" w:val="360"/>
                            </w:trPr>
                            <w:tc>
                              <w:tcPr>
                                <w:tcW w:w="100" w:type="pct"/>
                                <w:shd w:val="clear" w:color="auto" w:fill="4F81BD" w:themeFill="accent1"/>
                                <w:vAlign w:val="center"/>
                              </w:tcPr>
                              <w:p w14:paraId="61F961F3" w14:textId="77777777" w:rsidR="00CF7E76" w:rsidRDefault="00CF7E76">
                                <w:pPr>
                                  <w:pStyle w:val="Footer"/>
                                  <w:tabs>
                                    <w:tab w:val="clear" w:pos="4680"/>
                                    <w:tab w:val="clear" w:pos="9360"/>
                                  </w:tabs>
                                  <w:spacing w:before="40" w:after="40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c>
                            <w:tc>
                              <w:tcPr>
                                <w:tcW w:w="4650" w:type="pct"/>
                                <w:shd w:val="clear" w:color="auto" w:fill="31849B" w:themeFill="accent5" w:themeFillShade="BF"/>
                                <w:vAlign w:val="center"/>
                              </w:tcPr>
                              <w:p w14:paraId="372FA3F5" w14:textId="77777777" w:rsidR="00CF7E76" w:rsidRDefault="00CF7E76">
                                <w:pPr>
                                  <w:pStyle w:val="Footer"/>
                                  <w:tabs>
                                    <w:tab w:val="clear" w:pos="4680"/>
                                    <w:tab w:val="clear" w:pos="9360"/>
                                  </w:tabs>
                                  <w:spacing w:before="40" w:after="40"/>
                                  <w:ind w:left="144" w:right="144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50" w:type="pct"/>
                                <w:shd w:val="clear" w:color="auto" w:fill="4F81BD" w:themeFill="accent1"/>
                                <w:vAlign w:val="center"/>
                              </w:tcPr>
                              <w:p w14:paraId="39B1D16F" w14:textId="77777777" w:rsidR="00CF7E76" w:rsidRDefault="00CF7E76">
                                <w:pPr>
                                  <w:pStyle w:val="Footer"/>
                                  <w:tabs>
                                    <w:tab w:val="clear" w:pos="4680"/>
                                    <w:tab w:val="clear" w:pos="9360"/>
                                  </w:tabs>
                                  <w:spacing w:before="40" w:after="4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fldChar w:fldCharType="begin"/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instrText xml:space="preserve"> PAGE   \* MERGEFORMAT </w:instrTex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separate"/>
                                </w:r>
                                <w:r>
                                  <w:rPr>
                                    <w:noProof/>
                                    <w:color w:val="FFFFFF" w:themeColor="background1"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  <w:color w:val="FFFFFF" w:themeColor="background1"/>
                                  </w:rPr>
                                  <w:fldChar w:fldCharType="end"/>
                                </w:r>
                              </w:p>
                            </w:tc>
                          </w:tr>
                        </w:tbl>
                        <w:p w14:paraId="5851DF79" w14:textId="77777777" w:rsidR="00CF7E76" w:rsidRDefault="00CF7E76">
                          <w:pPr>
                            <w:pStyle w:val="NoSpacing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3EC75E4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6" type="#_x0000_t202" alt="Color-block footer displaying page number" style="position:absolute;left:0;text-align:left;margin-left:0;margin-top:0;width:468pt;height:30.95pt;z-index:251659264;visibility:visible;mso-wrap-style:square;mso-width-percent:1000;mso-height-percent:0;mso-top-percent:941;mso-wrap-distance-left:9pt;mso-wrap-distance-top:14.4pt;mso-wrap-distance-right:9pt;mso-wrap-distance-bottom:14.4pt;mso-position-horizontal:center;mso-position-horizontal-relative:page;mso-position-vertical-relative:page;mso-width-percent:1000;mso-height-percent:0;mso-top-percent:941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" o:allowoverlap="f" filled="f" stroked="f" strokeweight=".5pt">
              <v:textbox inset="0,0,0,0">
                <w:txbxContent>
                  <w:tbl>
                    <w:tblPr>
                      <w:tblW w:w="5000" w:type="pct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  <w:tblDescription w:val="Footer content"/>
                    </w:tblPr>
                    <w:tblGrid>
                      <w:gridCol w:w="188"/>
                      <w:gridCol w:w="8709"/>
                      <w:gridCol w:w="468"/>
                    </w:tblGrid>
                    <w:tr w:rsidR="00CF7E76" w14:paraId="75BC6A95" w14:textId="77777777">
                      <w:trPr>
                        <w:trHeight w:hRule="exact" w:val="360"/>
                      </w:trPr>
                      <w:tc>
                        <w:tcPr>
                          <w:tcW w:w="100" w:type="pct"/>
                          <w:shd w:val="clear" w:color="auto" w:fill="4F81BD" w:themeFill="accent1"/>
                          <w:vAlign w:val="center"/>
                        </w:tcPr>
                        <w:p w14:paraId="61F961F3" w14:textId="77777777" w:rsidR="00CF7E76" w:rsidRDefault="00CF7E76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</w:tabs>
                            <w:spacing w:before="40" w:after="40"/>
                            <w:rPr>
                              <w:color w:val="FFFFFF" w:themeColor="background1"/>
                            </w:rPr>
                          </w:pPr>
                        </w:p>
                      </w:tc>
                      <w:tc>
                        <w:tcPr>
                          <w:tcW w:w="4650" w:type="pct"/>
                          <w:shd w:val="clear" w:color="auto" w:fill="31849B" w:themeFill="accent5" w:themeFillShade="BF"/>
                          <w:vAlign w:val="center"/>
                        </w:tcPr>
                        <w:p w14:paraId="372FA3F5" w14:textId="77777777" w:rsidR="00CF7E76" w:rsidRDefault="00CF7E76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</w:tabs>
                            <w:spacing w:before="40" w:after="40"/>
                            <w:ind w:left="144" w:right="144"/>
                            <w:rPr>
                              <w:color w:val="FFFFFF" w:themeColor="background1"/>
                            </w:rPr>
                          </w:pPr>
                        </w:p>
                      </w:tc>
                      <w:tc>
                        <w:tcPr>
                          <w:tcW w:w="250" w:type="pct"/>
                          <w:shd w:val="clear" w:color="auto" w:fill="4F81BD" w:themeFill="accent1"/>
                          <w:vAlign w:val="center"/>
                        </w:tcPr>
                        <w:p w14:paraId="39B1D16F" w14:textId="77777777" w:rsidR="00CF7E76" w:rsidRDefault="00CF7E76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</w:tabs>
                            <w:spacing w:before="40" w:after="40"/>
                            <w:jc w:val="cent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c>
                    </w:tr>
                  </w:tbl>
                  <w:p w14:paraId="5851DF79" w14:textId="77777777" w:rsidR="00CF7E76" w:rsidRDefault="00CF7E76">
                    <w:pPr>
                      <w:pStyle w:val="NoSpacing"/>
                    </w:pPr>
                  </w:p>
                </w:txbxContent>
              </v:textbox>
              <w10:wrap type="topAndBottom"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34D46" w14:textId="77777777" w:rsidR="00195E55" w:rsidRDefault="00195E55" w:rsidP="00A06073">
      <w:pPr>
        <w:spacing w:after="0" w:line="240" w:lineRule="auto"/>
      </w:pPr>
      <w:r>
        <w:separator/>
      </w:r>
    </w:p>
  </w:footnote>
  <w:footnote w:type="continuationSeparator" w:id="0">
    <w:p w14:paraId="0F4E4B5D" w14:textId="77777777" w:rsidR="00195E55" w:rsidRDefault="00195E55" w:rsidP="00A060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91BE4" w14:textId="77777777" w:rsidR="009D3A1F" w:rsidRDefault="00CF57FA">
    <w:pPr>
      <w:pStyle w:val="Header"/>
    </w:pPr>
    <w:r>
      <w:rPr>
        <w:noProof/>
        <w:lang w:val="en-IN" w:eastAsia="en-IN"/>
      </w:rPr>
      <w:drawing>
        <wp:inline distT="0" distB="0" distL="0" distR="0" wp14:anchorId="44341982" wp14:editId="1DC37A7A">
          <wp:extent cx="6854825" cy="1157605"/>
          <wp:effectExtent l="0" t="0" r="0" b="0"/>
          <wp:docPr id="1" name="Picture 1" descr="Head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4825" cy="1157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90552" w14:textId="034DC1DE" w:rsidR="00A06073" w:rsidRDefault="00215840" w:rsidP="00E15DC7">
    <w:pPr>
      <w:pStyle w:val="Header"/>
      <w:spacing w:before="100" w:beforeAutospacing="1"/>
    </w:pPr>
    <w:r>
      <w:rPr>
        <w:noProof/>
      </w:rPr>
      <w:drawing>
        <wp:inline distT="0" distB="0" distL="0" distR="0" wp14:anchorId="591318F2" wp14:editId="517EA687">
          <wp:extent cx="6858000" cy="873760"/>
          <wp:effectExtent l="0" t="0" r="0" b="2540"/>
          <wp:docPr id="4" name="Picture 4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Background patter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8737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11.4pt;height:11.4pt" o:bullet="t">
        <v:imagedata r:id="rId1" o:title="mso58C1"/>
      </v:shape>
    </w:pict>
  </w:numPicBullet>
  <w:abstractNum w:abstractNumId="0" w15:restartNumberingAfterBreak="0">
    <w:nsid w:val="02B57B92"/>
    <w:multiLevelType w:val="hybridMultilevel"/>
    <w:tmpl w:val="2BFA80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00C32"/>
    <w:multiLevelType w:val="hybridMultilevel"/>
    <w:tmpl w:val="0694DD8E"/>
    <w:lvl w:ilvl="0" w:tplc="22BE53E0">
      <w:start w:val="1"/>
      <w:numFmt w:val="decimal"/>
      <w:lvlText w:val="%1."/>
      <w:lvlJc w:val="left"/>
      <w:pPr>
        <w:ind w:left="1211" w:hanging="360"/>
      </w:pPr>
      <w:rPr>
        <w:b/>
        <w:bCs w:val="0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2144182"/>
    <w:multiLevelType w:val="hybridMultilevel"/>
    <w:tmpl w:val="D7EC19E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AF1003"/>
    <w:multiLevelType w:val="hybridMultilevel"/>
    <w:tmpl w:val="0C1E42B0"/>
    <w:lvl w:ilvl="0" w:tplc="B7EEA484">
      <w:start w:val="1"/>
      <w:numFmt w:val="decimal"/>
      <w:lvlText w:val="%1)"/>
      <w:lvlJc w:val="left"/>
      <w:pPr>
        <w:ind w:left="720" w:hanging="360"/>
      </w:pPr>
      <w:rPr>
        <w:rFonts w:ascii="Helvetica" w:hAnsi="Helvetica" w:cs="Helvetica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8F2D83"/>
    <w:multiLevelType w:val="hybridMultilevel"/>
    <w:tmpl w:val="66AC6170"/>
    <w:lvl w:ilvl="0" w:tplc="3CCCEC74">
      <w:start w:val="1"/>
      <w:numFmt w:val="decimal"/>
      <w:lvlText w:val="%1."/>
      <w:lvlJc w:val="left"/>
      <w:pPr>
        <w:ind w:left="1004" w:hanging="360"/>
      </w:pPr>
      <w:rPr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29548F"/>
    <w:multiLevelType w:val="hybridMultilevel"/>
    <w:tmpl w:val="FE1AD8A2"/>
    <w:lvl w:ilvl="0" w:tplc="3CCCEC74">
      <w:start w:val="1"/>
      <w:numFmt w:val="decimal"/>
      <w:lvlText w:val="%1."/>
      <w:lvlJc w:val="left"/>
      <w:pPr>
        <w:ind w:left="1004" w:hanging="360"/>
      </w:pPr>
      <w:rPr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52460E73"/>
    <w:multiLevelType w:val="hybridMultilevel"/>
    <w:tmpl w:val="12165BE2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497705F"/>
    <w:multiLevelType w:val="hybridMultilevel"/>
    <w:tmpl w:val="BBF8C0BC"/>
    <w:lvl w:ilvl="0" w:tplc="5AAE1B5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AB4DFA"/>
    <w:multiLevelType w:val="hybridMultilevel"/>
    <w:tmpl w:val="45D8C2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C945FE6"/>
    <w:multiLevelType w:val="multilevel"/>
    <w:tmpl w:val="A4DC2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84E3DD5"/>
    <w:multiLevelType w:val="hybridMultilevel"/>
    <w:tmpl w:val="8DE29B0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6A5F0C03"/>
    <w:multiLevelType w:val="hybridMultilevel"/>
    <w:tmpl w:val="17B853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E020924"/>
    <w:multiLevelType w:val="hybridMultilevel"/>
    <w:tmpl w:val="BBD6A7E6"/>
    <w:lvl w:ilvl="0" w:tplc="22BE53E0">
      <w:start w:val="1"/>
      <w:numFmt w:val="decimal"/>
      <w:lvlText w:val="%1."/>
      <w:lvlJc w:val="left"/>
      <w:pPr>
        <w:ind w:left="1211" w:hanging="360"/>
      </w:pPr>
      <w:rPr>
        <w:b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E37B78"/>
    <w:multiLevelType w:val="hybridMultilevel"/>
    <w:tmpl w:val="641C03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A969F7"/>
    <w:multiLevelType w:val="hybridMultilevel"/>
    <w:tmpl w:val="013E16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0716790">
    <w:abstractNumId w:val="7"/>
  </w:num>
  <w:num w:numId="2" w16cid:durableId="1123890309">
    <w:abstractNumId w:val="9"/>
  </w:num>
  <w:num w:numId="3" w16cid:durableId="141898481">
    <w:abstractNumId w:val="14"/>
  </w:num>
  <w:num w:numId="4" w16cid:durableId="1276517222">
    <w:abstractNumId w:val="5"/>
  </w:num>
  <w:num w:numId="5" w16cid:durableId="532888111">
    <w:abstractNumId w:val="4"/>
  </w:num>
  <w:num w:numId="6" w16cid:durableId="499589376">
    <w:abstractNumId w:val="1"/>
  </w:num>
  <w:num w:numId="7" w16cid:durableId="229078652">
    <w:abstractNumId w:val="13"/>
  </w:num>
  <w:num w:numId="8" w16cid:durableId="2058970853">
    <w:abstractNumId w:val="12"/>
  </w:num>
  <w:num w:numId="9" w16cid:durableId="880482930">
    <w:abstractNumId w:val="3"/>
  </w:num>
  <w:num w:numId="10" w16cid:durableId="716585361">
    <w:abstractNumId w:val="0"/>
  </w:num>
  <w:num w:numId="11" w16cid:durableId="679812832">
    <w:abstractNumId w:val="2"/>
  </w:num>
  <w:num w:numId="12" w16cid:durableId="538981457">
    <w:abstractNumId w:val="8"/>
  </w:num>
  <w:num w:numId="13" w16cid:durableId="1182158167">
    <w:abstractNumId w:val="6"/>
  </w:num>
  <w:num w:numId="14" w16cid:durableId="1506704601">
    <w:abstractNumId w:val="11"/>
  </w:num>
  <w:num w:numId="15" w16cid:durableId="6679469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zNjc1MTQwM7E0MDRT0lEKTi0uzszPAykwrQUAUelaMywAAAA="/>
  </w:docVars>
  <w:rsids>
    <w:rsidRoot w:val="00A06073"/>
    <w:rsid w:val="00065603"/>
    <w:rsid w:val="000827C3"/>
    <w:rsid w:val="00091806"/>
    <w:rsid w:val="0009631C"/>
    <w:rsid w:val="000A0ADE"/>
    <w:rsid w:val="000B03E5"/>
    <w:rsid w:val="000D0AD3"/>
    <w:rsid w:val="000D24A9"/>
    <w:rsid w:val="001055EA"/>
    <w:rsid w:val="00127D12"/>
    <w:rsid w:val="00133089"/>
    <w:rsid w:val="0014363B"/>
    <w:rsid w:val="001532CD"/>
    <w:rsid w:val="00155D7F"/>
    <w:rsid w:val="0017278C"/>
    <w:rsid w:val="001841F6"/>
    <w:rsid w:val="00195E55"/>
    <w:rsid w:val="001D2DE2"/>
    <w:rsid w:val="001D6960"/>
    <w:rsid w:val="00215840"/>
    <w:rsid w:val="00223EDA"/>
    <w:rsid w:val="00225DF4"/>
    <w:rsid w:val="002268BE"/>
    <w:rsid w:val="00271688"/>
    <w:rsid w:val="002D7DE8"/>
    <w:rsid w:val="002F6D4F"/>
    <w:rsid w:val="0030701E"/>
    <w:rsid w:val="00333A32"/>
    <w:rsid w:val="00376B0A"/>
    <w:rsid w:val="004373B4"/>
    <w:rsid w:val="00455BED"/>
    <w:rsid w:val="00463B38"/>
    <w:rsid w:val="00486CBC"/>
    <w:rsid w:val="00560C0D"/>
    <w:rsid w:val="005B6CE6"/>
    <w:rsid w:val="005D6DE6"/>
    <w:rsid w:val="005F57C1"/>
    <w:rsid w:val="0060357E"/>
    <w:rsid w:val="0061733D"/>
    <w:rsid w:val="00640B11"/>
    <w:rsid w:val="00667A09"/>
    <w:rsid w:val="0073416B"/>
    <w:rsid w:val="00744295"/>
    <w:rsid w:val="0076298B"/>
    <w:rsid w:val="0079409A"/>
    <w:rsid w:val="007B0340"/>
    <w:rsid w:val="00805973"/>
    <w:rsid w:val="00834682"/>
    <w:rsid w:val="00835394"/>
    <w:rsid w:val="00853ACE"/>
    <w:rsid w:val="00855168"/>
    <w:rsid w:val="00857A9D"/>
    <w:rsid w:val="00877911"/>
    <w:rsid w:val="00897456"/>
    <w:rsid w:val="008C00FE"/>
    <w:rsid w:val="008C5B0D"/>
    <w:rsid w:val="00903CC0"/>
    <w:rsid w:val="009334FB"/>
    <w:rsid w:val="00943EC8"/>
    <w:rsid w:val="00945C42"/>
    <w:rsid w:val="00946D95"/>
    <w:rsid w:val="00947C47"/>
    <w:rsid w:val="0096191B"/>
    <w:rsid w:val="009B1601"/>
    <w:rsid w:val="009D3A1F"/>
    <w:rsid w:val="00A06073"/>
    <w:rsid w:val="00A1490F"/>
    <w:rsid w:val="00A320EE"/>
    <w:rsid w:val="00B63BFD"/>
    <w:rsid w:val="00BA07E7"/>
    <w:rsid w:val="00BE6711"/>
    <w:rsid w:val="00C00EC1"/>
    <w:rsid w:val="00C414A8"/>
    <w:rsid w:val="00C42D70"/>
    <w:rsid w:val="00C438B1"/>
    <w:rsid w:val="00C53147"/>
    <w:rsid w:val="00C82835"/>
    <w:rsid w:val="00CB673F"/>
    <w:rsid w:val="00CE4334"/>
    <w:rsid w:val="00CF57FA"/>
    <w:rsid w:val="00CF7E76"/>
    <w:rsid w:val="00D25F6B"/>
    <w:rsid w:val="00D64C3C"/>
    <w:rsid w:val="00D71A3E"/>
    <w:rsid w:val="00D76AFF"/>
    <w:rsid w:val="00D97B1A"/>
    <w:rsid w:val="00DA7A4A"/>
    <w:rsid w:val="00E13187"/>
    <w:rsid w:val="00E15DC7"/>
    <w:rsid w:val="00E25864"/>
    <w:rsid w:val="00E3073E"/>
    <w:rsid w:val="00E46C61"/>
    <w:rsid w:val="00E63045"/>
    <w:rsid w:val="00E72F98"/>
    <w:rsid w:val="00E81BFD"/>
    <w:rsid w:val="00E92E27"/>
    <w:rsid w:val="00ED51EE"/>
    <w:rsid w:val="00EF4371"/>
    <w:rsid w:val="00EF5B41"/>
    <w:rsid w:val="00F04B4A"/>
    <w:rsid w:val="00F17D06"/>
    <w:rsid w:val="00F44E7D"/>
    <w:rsid w:val="00F8744E"/>
    <w:rsid w:val="00FE4856"/>
    <w:rsid w:val="00FF28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D066D7"/>
  <w15:docId w15:val="{8135A2B4-56B6-4A84-85AA-E8C910460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C42D7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60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0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060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073"/>
  </w:style>
  <w:style w:type="paragraph" w:styleId="Footer">
    <w:name w:val="footer"/>
    <w:basedOn w:val="Normal"/>
    <w:link w:val="FooterChar"/>
    <w:uiPriority w:val="99"/>
    <w:unhideWhenUsed/>
    <w:qFormat/>
    <w:rsid w:val="00A060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073"/>
  </w:style>
  <w:style w:type="paragraph" w:styleId="ListParagraph">
    <w:name w:val="List Paragraph"/>
    <w:basedOn w:val="Normal"/>
    <w:uiPriority w:val="34"/>
    <w:qFormat/>
    <w:rsid w:val="0089745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03CC0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C42D70"/>
    <w:rPr>
      <w:rFonts w:ascii="Times New Roman" w:eastAsia="Times New Roman" w:hAnsi="Times New Roman" w:cs="Times New Roman"/>
      <w:b/>
      <w:bCs/>
      <w:sz w:val="24"/>
      <w:szCs w:val="24"/>
      <w:lang w:val="en-IN" w:eastAsia="en-IN"/>
    </w:rPr>
  </w:style>
  <w:style w:type="paragraph" w:styleId="NormalWeb">
    <w:name w:val="Normal (Web)"/>
    <w:basedOn w:val="Normal"/>
    <w:uiPriority w:val="99"/>
    <w:semiHidden/>
    <w:unhideWhenUsed/>
    <w:rsid w:val="00C42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C42D70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CF7E76"/>
    <w:pPr>
      <w:spacing w:after="0" w:line="240" w:lineRule="auto"/>
    </w:pPr>
    <w:rPr>
      <w:rFonts w:eastAsiaTheme="minorHAnsi"/>
      <w:color w:val="1F497D" w:themeColor="text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5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9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A790AC-D36D-49F7-B489-AEC66B4272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8</Pages>
  <Words>721</Words>
  <Characters>411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</dc:creator>
  <cp:lastModifiedBy>Ayushi Aggarwal</cp:lastModifiedBy>
  <cp:revision>8</cp:revision>
  <dcterms:created xsi:type="dcterms:W3CDTF">2022-03-18T16:15:00Z</dcterms:created>
  <dcterms:modified xsi:type="dcterms:W3CDTF">2022-04-04T13:13:00Z</dcterms:modified>
</cp:coreProperties>
</file>